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42712e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5271b3a5-4db6-4103-b078-b527bd7a5ee3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37:01Z</dcterms:created>
  <dcterms:modified xsi:type="dcterms:W3CDTF">2023-07-03T04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